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Placeb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Xanomeline Low D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Xanomeline High D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Age (y)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5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5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4.4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5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8.59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8.29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7.89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8.25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7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7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2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1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1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9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9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lt;65 yrs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4 (16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8 ( 9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1 (13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3 (13.0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65-80 yrs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2 (48.8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7 (56.0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5 (65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44 (56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gt;80 yrs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0 (34.9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9 (34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8 (21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7 (30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ex  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le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3 (38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4 (40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4 (52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11 (43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Female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3 (61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0 (59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0 (47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43 (56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Race (Origin)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6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Caucasian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5 (87.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2 (85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1 (84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18 (85.8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African De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8 ( 9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6 ( 7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9 (10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3 ( 9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Hispanic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 ( 3.5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6 ( 7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 ( 3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 ( 4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Other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1 ( 1.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1 ( 0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MSE 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7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8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8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27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22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16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21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9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9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3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Duration of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2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8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0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3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0.24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9.58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69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8.40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5.3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0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6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7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7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2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2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83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30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35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83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lt;12 months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5 ( 5.8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 ( 3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 ( 4.8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 ( 4.7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7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gt;=12 months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1 (94.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1 (96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0 (95.2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42 (95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Years of education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3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2.95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15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2.92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.38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6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1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Baseline weight(kg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3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3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2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7.3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0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6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.77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4.12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4.65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4.13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0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4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9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66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5.4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1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4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06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0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08.0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Baseline height(c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2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3.4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5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3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1.52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42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13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.76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2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2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5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62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37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35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46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35.9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85.4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95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90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95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Baseline BMI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n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6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3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84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3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an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3.6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5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5.3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SD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3.67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27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16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4.09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edian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3.4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3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8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4.2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in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5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7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3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3.7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Max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3.3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0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34.5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0.1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lt;25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59 (68.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7 (56.0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44 (52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150 (59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0.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25-&lt;30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1 (24.4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7 (32.1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8 (33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76 (29.9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&gt;=30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6 ( 7.0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0 (11.9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12 (14.3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28 (11.0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   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system-ui, 'Segoe UI', Roboto, Helvetica, Arial, sans-serif, 'Apple Color Emoji', 'Segoe UI Emoji', 'Segoe UI Symbol', 'Noto Color Emoji'" w:hAnsi="Courier, system-ui, 'Segoe UI', Roboto, Helvetica, Arial, sans-serif, 'Apple Color Emoji', 'Segoe UI Emoji', 'Segoe UI Symbol', 'Noto Color Emoji'"/>
                <w:sz w:val="20"/>
              </w:rPr>
              <w:t xml:space="preserve">     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3:08:52Z</dcterms:created>
  <dcterms:modified xsi:type="dcterms:W3CDTF">2024-12-19T1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